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7DEDEC" w14:textId="4DA7BDD4" w:rsidR="00B058C2" w:rsidRPr="0040596A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924BAB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152F2D">
        <w:rPr>
          <w:rFonts w:ascii="Times New Roman" w:hAnsi="Times New Roman" w:cs="Times New Roman"/>
          <w:sz w:val="24"/>
          <w:szCs w:val="24"/>
        </w:rPr>
        <w:t>Magnetna rezonanca (MRI)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p w14:paraId="013843C2" w14:textId="77777777" w:rsidR="00814AA6" w:rsidRPr="00B058C2" w:rsidRDefault="00814AA6" w:rsidP="00B058C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0542938C" w:rsidR="00B058C2" w:rsidRPr="00CF2620" w:rsidRDefault="00152F2D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Sedm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F2620" w:rsidRDefault="0040596A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27FC8A3B" w:rsidR="00B058C2" w:rsidRPr="00CF2620" w:rsidRDefault="00152F2D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Magnetna rezonanca (MRI)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778201AD" w:rsidR="00B763EA" w:rsidRPr="00CF2620" w:rsidRDefault="00924BAB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 w:rsidR="005D1C7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B40AF3" w:rsidRPr="00CF2620">
              <w:rPr>
                <w:rFonts w:ascii="Times New Roman" w:hAnsi="Times New Roman" w:cs="Times New Roman"/>
                <w:sz w:val="24"/>
                <w:szCs w:val="24"/>
              </w:rPr>
              <w:t>. godine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621"/>
        <w:gridCol w:w="1842"/>
      </w:tblGrid>
      <w:tr w:rsidR="00B9767A" w:rsidRPr="002B545E" w14:paraId="49D63664" w14:textId="77777777" w:rsidTr="00CF2620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49A25F4" w14:textId="77777777" w:rsidR="00B9767A" w:rsidRPr="002B545E" w:rsidRDefault="00B9767A" w:rsidP="00B976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2B54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RB</w:t>
            </w:r>
          </w:p>
        </w:tc>
        <w:tc>
          <w:tcPr>
            <w:tcW w:w="2621" w:type="dxa"/>
            <w:noWrap/>
            <w:vAlign w:val="bottom"/>
            <w:hideMark/>
          </w:tcPr>
          <w:p w14:paraId="38AEE72B" w14:textId="77777777" w:rsidR="00B9767A" w:rsidRPr="002B545E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2B54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2B545E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2B54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Ocjena</w:t>
            </w:r>
          </w:p>
        </w:tc>
      </w:tr>
      <w:tr w:rsidR="002B545E" w:rsidRPr="002B545E" w14:paraId="6531F4A7" w14:textId="77777777" w:rsidTr="002B545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A7F1178" w14:textId="03B2B19B" w:rsidR="002B545E" w:rsidRPr="002B545E" w:rsidRDefault="006E1805" w:rsidP="002B5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</w:t>
            </w:r>
          </w:p>
        </w:tc>
        <w:tc>
          <w:tcPr>
            <w:tcW w:w="2621" w:type="dxa"/>
            <w:noWrap/>
            <w:vAlign w:val="bottom"/>
            <w:hideMark/>
          </w:tcPr>
          <w:p w14:paraId="27CE056F" w14:textId="4A3B5249" w:rsidR="002B545E" w:rsidRPr="002B545E" w:rsidRDefault="002B545E" w:rsidP="002B5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2B545E">
              <w:rPr>
                <w:rFonts w:ascii="Times New Roman" w:hAnsi="Times New Roman" w:cs="Times New Roman"/>
                <w:sz w:val="24"/>
                <w:szCs w:val="24"/>
              </w:rPr>
              <w:t>1477/21-R</w:t>
            </w:r>
          </w:p>
        </w:tc>
        <w:tc>
          <w:tcPr>
            <w:tcW w:w="1842" w:type="dxa"/>
            <w:noWrap/>
            <w:vAlign w:val="bottom"/>
            <w:hideMark/>
          </w:tcPr>
          <w:p w14:paraId="25B328D3" w14:textId="4BE661AD" w:rsidR="002B545E" w:rsidRPr="002B545E" w:rsidRDefault="002B545E" w:rsidP="002B5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2B545E">
              <w:rPr>
                <w:rFonts w:ascii="Times New Roman" w:hAnsi="Times New Roman" w:cs="Times New Roman"/>
                <w:sz w:val="24"/>
                <w:szCs w:val="24"/>
              </w:rPr>
              <w:t>nije p</w:t>
            </w:r>
            <w:r w:rsidR="00924BAB">
              <w:rPr>
                <w:rFonts w:ascii="Times New Roman" w:hAnsi="Times New Roman" w:cs="Times New Roman"/>
                <w:sz w:val="24"/>
                <w:szCs w:val="24"/>
              </w:rPr>
              <w:t>ristupio/</w:t>
            </w:r>
            <w:proofErr w:type="spellStart"/>
            <w:r w:rsidR="00924BA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</w:p>
        </w:tc>
      </w:tr>
      <w:tr w:rsidR="002B545E" w:rsidRPr="002B545E" w14:paraId="0B4785A1" w14:textId="77777777" w:rsidTr="002B545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76CD3F1" w14:textId="2F9C5FFA" w:rsidR="002B545E" w:rsidRPr="002B545E" w:rsidRDefault="006E1805" w:rsidP="002B5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2</w:t>
            </w:r>
          </w:p>
        </w:tc>
        <w:tc>
          <w:tcPr>
            <w:tcW w:w="2621" w:type="dxa"/>
            <w:noWrap/>
            <w:vAlign w:val="bottom"/>
            <w:hideMark/>
          </w:tcPr>
          <w:p w14:paraId="150B82D2" w14:textId="61DE393F" w:rsidR="002B545E" w:rsidRPr="002B545E" w:rsidRDefault="002B545E" w:rsidP="002B5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2B545E">
              <w:rPr>
                <w:rFonts w:ascii="Times New Roman" w:hAnsi="Times New Roman" w:cs="Times New Roman"/>
                <w:sz w:val="24"/>
                <w:szCs w:val="24"/>
              </w:rPr>
              <w:t>1469/21-R</w:t>
            </w:r>
          </w:p>
        </w:tc>
        <w:tc>
          <w:tcPr>
            <w:tcW w:w="1842" w:type="dxa"/>
            <w:noWrap/>
            <w:vAlign w:val="bottom"/>
            <w:hideMark/>
          </w:tcPr>
          <w:p w14:paraId="75A66397" w14:textId="32FDAF84" w:rsidR="002B545E" w:rsidRPr="002B545E" w:rsidRDefault="002B545E" w:rsidP="002B5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2B545E">
              <w:rPr>
                <w:rFonts w:ascii="Times New Roman" w:hAnsi="Times New Roman" w:cs="Times New Roman"/>
                <w:sz w:val="24"/>
                <w:szCs w:val="24"/>
              </w:rPr>
              <w:t xml:space="preserve">nije </w:t>
            </w:r>
            <w:proofErr w:type="spellStart"/>
            <w:r w:rsidRPr="002B545E">
              <w:rPr>
                <w:rFonts w:ascii="Times New Roman" w:hAnsi="Times New Roman" w:cs="Times New Roman"/>
                <w:sz w:val="24"/>
                <w:szCs w:val="24"/>
              </w:rPr>
              <w:t>položio</w:t>
            </w:r>
            <w:proofErr w:type="spellEnd"/>
            <w:r w:rsidRPr="002B545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2B545E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</w:p>
        </w:tc>
      </w:tr>
    </w:tbl>
    <w:p w14:paraId="1DF2CC16" w14:textId="15630CFF" w:rsidR="001C248F" w:rsidRDefault="001C248F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F65134" w14:textId="6B960510" w:rsidR="00EA459C" w:rsidRDefault="00EA459C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3E3A67" w14:textId="74C86B18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165B5219" w14:textId="77777777" w:rsidR="00B44FB8" w:rsidRDefault="00B44FB8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77777777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00173E" w14:textId="1AFB8AC6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24BAB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924BA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5D1C7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D6C872" w14:textId="77777777" w:rsidR="008F33FA" w:rsidRDefault="008F33FA" w:rsidP="00B058C2">
      <w:pPr>
        <w:spacing w:after="0" w:line="240" w:lineRule="auto"/>
      </w:pPr>
      <w:r>
        <w:separator/>
      </w:r>
    </w:p>
  </w:endnote>
  <w:endnote w:type="continuationSeparator" w:id="0">
    <w:p w14:paraId="15F490AE" w14:textId="77777777" w:rsidR="008F33FA" w:rsidRDefault="008F33FA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7D3622" w14:textId="77777777" w:rsidR="008F33FA" w:rsidRDefault="008F33FA" w:rsidP="00B058C2">
      <w:pPr>
        <w:spacing w:after="0" w:line="240" w:lineRule="auto"/>
      </w:pPr>
      <w:r>
        <w:separator/>
      </w:r>
    </w:p>
  </w:footnote>
  <w:footnote w:type="continuationSeparator" w:id="0">
    <w:p w14:paraId="41AF4295" w14:textId="77777777" w:rsidR="008F33FA" w:rsidRDefault="008F33FA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569C"/>
    <w:rsid w:val="0011327E"/>
    <w:rsid w:val="00137192"/>
    <w:rsid w:val="00145781"/>
    <w:rsid w:val="00152F2D"/>
    <w:rsid w:val="00157E61"/>
    <w:rsid w:val="001632CB"/>
    <w:rsid w:val="001979AB"/>
    <w:rsid w:val="001C248F"/>
    <w:rsid w:val="00276F58"/>
    <w:rsid w:val="002A015A"/>
    <w:rsid w:val="002A4893"/>
    <w:rsid w:val="002B545E"/>
    <w:rsid w:val="002C50B1"/>
    <w:rsid w:val="002D4B18"/>
    <w:rsid w:val="0034324F"/>
    <w:rsid w:val="00350A2F"/>
    <w:rsid w:val="003C1B13"/>
    <w:rsid w:val="0040596A"/>
    <w:rsid w:val="004142DA"/>
    <w:rsid w:val="0042507E"/>
    <w:rsid w:val="00484915"/>
    <w:rsid w:val="00527ED6"/>
    <w:rsid w:val="00560F11"/>
    <w:rsid w:val="00562AB6"/>
    <w:rsid w:val="005D1C7A"/>
    <w:rsid w:val="00601E58"/>
    <w:rsid w:val="00622F15"/>
    <w:rsid w:val="00632D40"/>
    <w:rsid w:val="00636724"/>
    <w:rsid w:val="006E1805"/>
    <w:rsid w:val="00725544"/>
    <w:rsid w:val="00814AA6"/>
    <w:rsid w:val="0085601F"/>
    <w:rsid w:val="008F33FA"/>
    <w:rsid w:val="009169B7"/>
    <w:rsid w:val="00924BAB"/>
    <w:rsid w:val="009336B7"/>
    <w:rsid w:val="00973EB1"/>
    <w:rsid w:val="009E2867"/>
    <w:rsid w:val="00A02665"/>
    <w:rsid w:val="00A429BC"/>
    <w:rsid w:val="00A54670"/>
    <w:rsid w:val="00AC7621"/>
    <w:rsid w:val="00B058C2"/>
    <w:rsid w:val="00B11993"/>
    <w:rsid w:val="00B40AF3"/>
    <w:rsid w:val="00B44FB8"/>
    <w:rsid w:val="00B70B27"/>
    <w:rsid w:val="00B763EA"/>
    <w:rsid w:val="00B767AE"/>
    <w:rsid w:val="00B9376F"/>
    <w:rsid w:val="00B9767A"/>
    <w:rsid w:val="00BF771C"/>
    <w:rsid w:val="00C04EDC"/>
    <w:rsid w:val="00C204DE"/>
    <w:rsid w:val="00C32156"/>
    <w:rsid w:val="00C824DE"/>
    <w:rsid w:val="00CD2F57"/>
    <w:rsid w:val="00CD67FE"/>
    <w:rsid w:val="00CF2620"/>
    <w:rsid w:val="00D13E2F"/>
    <w:rsid w:val="00D56588"/>
    <w:rsid w:val="00D9645D"/>
    <w:rsid w:val="00EA459C"/>
    <w:rsid w:val="00EB29FD"/>
    <w:rsid w:val="00F07913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9</Words>
  <Characters>392</Characters>
  <Application>Microsoft Office Word</Application>
  <DocSecurity>0</DocSecurity>
  <Lines>3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3</cp:revision>
  <cp:lastPrinted>2022-02-02T13:29:00Z</cp:lastPrinted>
  <dcterms:created xsi:type="dcterms:W3CDTF">2025-01-28T09:27:00Z</dcterms:created>
  <dcterms:modified xsi:type="dcterms:W3CDTF">2026-02-12T11:09:00Z</dcterms:modified>
</cp:coreProperties>
</file>